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oftware</w:t>
      </w:r>
      <w:r>
        <w:t xml:space="preserve"> </w:t>
      </w:r>
      <w:r>
        <w:t xml:space="preserve">Engineer,</w:t>
      </w:r>
      <w:r>
        <w:t xml:space="preserve"> </w:t>
      </w:r>
      <w:r>
        <w:t xml:space="preserve">United</w:t>
      </w:r>
      <w:r>
        <w:t xml:space="preserve"> </w:t>
      </w:r>
      <w:r>
        <w:t xml:space="preserve">Kingdom</w:t>
      </w:r>
      <w:r>
        <w:t xml:space="preserve"> </w:t>
      </w:r>
      <w:r>
        <w:t xml:space="preserve">London</w:t>
      </w:r>
    </w:p>
    <w:bookmarkStart w:id="21" w:name="X43b85d622e02dd6e435199457791aad73365e12"/>
    <w:p>
      <w:pPr>
        <w:pStyle w:val="Heading1"/>
      </w:pPr>
      <w:r>
        <w:t xml:space="preserve">SCHOLARSHIP APPLICATION LETTER FOR SOFTWARE ENGINEER STUDIES IN LONDON, UNITED KINGDOM</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Admissions Committee</w:t>
      </w:r>
      <w:r>
        <w:br/>
      </w:r>
      <w:r>
        <w:t xml:space="preserve">Graduate Scholarship Program</w:t>
      </w:r>
      <w:r>
        <w:br/>
      </w:r>
      <w:r>
        <w:t xml:space="preserve">Imperial College London</w:t>
      </w:r>
      <w:r>
        <w:br/>
      </w:r>
      <w:r>
        <w:t xml:space="preserve">South Kensington Campus</w:t>
      </w:r>
      <w:r>
        <w:br/>
      </w:r>
      <w:r>
        <w:t xml:space="preserve">London, SW7 2AZ</w:t>
      </w:r>
      <w:r>
        <w:br/>
      </w:r>
      <w:r>
        <w:t xml:space="preserve">United Kingdom</w:t>
      </w:r>
    </w:p>
    <w:bookmarkStart w:id="20" w:name="Xcdbb51e9e253771ea2cb46e5e5fe143d7c6931a"/>
    <w:p>
      <w:pPr>
        <w:pStyle w:val="Heading2"/>
      </w:pPr>
      <w:r>
        <w:t xml:space="preserve">Subject: Formal Application for Full Scholarship to Pursue Advanced Studies in Software Engineering at Imperial College London</w:t>
      </w:r>
    </w:p>
    <w:p>
      <w:pPr>
        <w:pStyle w:val="FirstParagraph"/>
      </w:pPr>
      <w:r>
        <w:t xml:space="preserve">Dear Admissions Committee,</w:t>
      </w:r>
    </w:p>
    <w:p>
      <w:pPr>
        <w:pStyle w:val="BodyText"/>
      </w:pPr>
      <w:r>
        <w:t xml:space="preserve">I am writing with profound enthusiasm to submit my formal Scholarship Application Letter for the prestigious Master of Science in Software Engineering program at Imperial College London. As a dedicated aspiring Software Engineer with a proven track record in developing scalable systems and a deep commitment to advancing technological innovation, I believe the United Kingdom’s leading academic institution in London offers the unparalleled environment necessary to transform my technical vision into tangible global impact.</w:t>
      </w:r>
    </w:p>
    <w:p>
      <w:pPr>
        <w:pStyle w:val="BodyText"/>
      </w:pPr>
      <w:r>
        <w:t xml:space="preserve">My journey toward becoming an innovative Software Engineer began during my undergraduate studies in Computer Science at [Your University], where I graduated with honors (GPA: 3.8/4.0). I developed a cloud-based healthcare analytics platform that reduced data processing time by 65% for a local NHS partner, demonstrating my ability to translate complex requirements into efficient engineering solutions. This project ignited my passion for creating technology that serves societal needs—particularly in critical infrastructure domains like healthcare and sustainable urban systems, which are rapidly evolving within the United Kingdom London ecosystem. My technical toolkit includes proficiency in Python, Java, cloud architecture (AWS/Azure), and machine learning frameworks, with experience contributing to open-source projects on GitHub that have been adopted by over 50 developers globally.</w:t>
      </w:r>
    </w:p>
    <w:p>
      <w:pPr>
        <w:pStyle w:val="BodyText"/>
      </w:pPr>
      <w:r>
        <w:t xml:space="preserve">What excites me most about pursuing this scholarship in the United Kingdom London is the unique confluence of academic excellence and real-world industry integration. Imperial College London’s software engineering program stands at the epicenter of Europe’s most dynamic tech hub, where innovation thrives in proximity to Tech City (London’s digital cluster), startups like Graphcore, and multinational tech leaders including Google UK and DeepMind. The opportunity to learn from faculty such as Professor [Name], whose research on ethical AI aligns with my own interests in responsible software development, is invaluable. Moreover, London’s position as a global leader in fintech (accounting for 25% of UK’s digital economy) and green tech innovation provides unmatched internship pathways—exactly the practical experience I seek to complement my theoretical knowledge as a Software Engineer.</w:t>
      </w:r>
    </w:p>
    <w:p>
      <w:pPr>
        <w:pStyle w:val="BodyText"/>
      </w:pPr>
      <w:r>
        <w:t xml:space="preserve">My long-term vision is to establish a London-based software engineering firm specializing in AI-driven solutions for smart city infrastructure, addressing challenges like energy grid optimization and traffic management. This ambition is deeply rooted in the United Kingdom’s strategic focus on becoming an AI superpower by 2030 (per the National AI Strategy), with London serving as its primary innovation engine. I have already begun engaging with this ecosystem through volunteer work at TechLondon, where I co-organized a workshop on ethical coding practices attended by 150+ developers. To achieve this vision, however, I require the academic rigor and financial support my Scholarship Application Letter seeks.</w:t>
      </w:r>
    </w:p>
    <w:p>
      <w:pPr>
        <w:pStyle w:val="BodyText"/>
      </w:pPr>
      <w:r>
        <w:t xml:space="preserve">As a first-generation student from [Your Country], I face significant financial constraints that would otherwise prevent me from accessing world-class education in the United Kingdom London. My family’s resources are limited to modest savings, and while I have secured partial funding through [mention other scholarships/work], they fall short of covering tuition and living expenses in London—a city where graduate student costs exceed £25,000 annually. This scholarship would remove that barrier, allowing me to fully dedicate myself to mastering cutting-edge software engineering methodologies without financial distraction. More importantly, it represents an investment in a future Software Engineer who will contribute meaningfully to the UK’s technological sovereignty and global competitiveness.</w:t>
      </w:r>
    </w:p>
    <w:p>
      <w:pPr>
        <w:pStyle w:val="BodyText"/>
      </w:pPr>
      <w:r>
        <w:t xml:space="preserve">I am deeply aware of the United Kingdom London’s reputation for fostering diverse talent in technology. The Imperial College community’s emphasis on interdisciplinary collaboration—e.g., merging software engineering with environmental science through initiatives like the Centre for Environmental Policy—resonates with my interdisciplinary approach to problem-solving. My proposal to develop an open-source framework for sustainable software deployment (combining carbon footprint analysis with code optimization) directly supports the university’s mission and aligns with London’s commitment to achieving net-zero by 2030. I am eager to contribute this project as part of my MSc studies, collaborating with researchers at the Grantham Institute.</w:t>
      </w:r>
    </w:p>
    <w:p>
      <w:pPr>
        <w:pStyle w:val="BodyText"/>
      </w:pPr>
      <w:r>
        <w:t xml:space="preserve">Choosing Imperial College London for my advanced Software Engineer training is not merely an academic decision—it is a strategic alignment with the United Kingdom’s ambitions as a global technology leader. The city’s vibrant tech scene, where I’ve already connected with mentors through events like London Tech Week, ensures that classroom learning will translate directly into real-world impact. My technical portfolio includes contributions to projects like [Project Name], which optimized traffic flow algorithms for Transport for London (TfL) during a summer internship—a testament to my ability to deliver solutions within London’s complex urban context.</w:t>
      </w:r>
    </w:p>
    <w:p>
      <w:pPr>
        <w:pStyle w:val="BodyText"/>
      </w:pPr>
      <w:r>
        <w:t xml:space="preserve">With this Scholarship Application Letter, I formally request the opportunity to join Imperial College London’s cohort of future Software Engineers. I am confident that my academic excellence, practical experience in London’s tech landscape, and unwavering dedication to leveraging engineering for societal good make me an exceptional candidate. This scholarship would empower me not only to excel academically but also to become a catalyst for innovation within the United Kingdom London ecosystem—from developing ethical AI tools in Islington’s startup hubs to mentoring the next generation of engineers at institutions across Greater London.</w:t>
      </w:r>
    </w:p>
    <w:p>
      <w:pPr>
        <w:pStyle w:val="BodyText"/>
      </w:pPr>
      <w:r>
        <w:t xml:space="preserve">Thank you for considering my application. I welcome the opportunity to discuss how my vision aligns with Imperial College’s mission and would be honored to contribute to the legacy of Software Engineers who have shaped London’s reputation as a global technology capital. My resume, transcripts, and three letters of recommendation are attached for your review.</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Word Count: 856</w:t>
      </w:r>
    </w:p>
    <w:p>
      <w:pPr>
        <w:pStyle w:val="BodyText"/>
      </w:pPr>
      <w:r>
        <w:t xml:space="preserve">This Scholarship Application Letter for Software Engineer studies in United Kingdom London emphasizes alignment with Imperial College London's academic strengths, the UK’s tech ecosystem, and the applicant’s concrete contributions to software engineering in Lond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oftware Engineer, United Kingdom London</dc:title>
  <dc:creator/>
  <dc:language>en</dc:language>
  <cp:keywords/>
  <dcterms:created xsi:type="dcterms:W3CDTF">2026-07-21T09:13:24Z</dcterms:created>
  <dcterms:modified xsi:type="dcterms:W3CDTF">2026-07-21T09:13:24Z</dcterms:modified>
</cp:coreProperties>
</file>

<file path=docProps/custom.xml><?xml version="1.0" encoding="utf-8"?>
<Properties xmlns="http://schemas.openxmlformats.org/officeDocument/2006/custom-properties" xmlns:vt="http://schemas.openxmlformats.org/officeDocument/2006/docPropsVTypes"/>
</file>